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415" w:type="dxa"/>
        <w:tblInd w:w="-176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274"/>
        <w:gridCol w:w="5722"/>
        <w:gridCol w:w="2419"/>
      </w:tblGrid>
      <w:tr w:rsidR="009F7D2B" w:rsidRPr="00D20592" w14:paraId="1718090F" w14:textId="77777777" w:rsidTr="00BE302D">
        <w:trPr>
          <w:trHeight w:val="1002"/>
        </w:trPr>
        <w:tc>
          <w:tcPr>
            <w:tcW w:w="1274" w:type="dxa"/>
            <w:tcBorders>
              <w:bottom w:val="single" w:sz="4" w:space="0" w:color="auto"/>
            </w:tcBorders>
          </w:tcPr>
          <w:p w14:paraId="260C011E" w14:textId="77777777" w:rsidR="009F7D2B" w:rsidRPr="00D20592" w:rsidRDefault="009F7D2B" w:rsidP="003D2504">
            <w:pPr>
              <w:pStyle w:val="Ttulo"/>
              <w:spacing w:line="276" w:lineRule="auto"/>
              <w:jc w:val="both"/>
              <w:rPr>
                <w:rFonts w:ascii="Arial Narrow" w:hAnsi="Arial Narrow"/>
                <w:szCs w:val="24"/>
              </w:rPr>
            </w:pPr>
            <w:r w:rsidRPr="00283FAD">
              <w:rPr>
                <w:rFonts w:ascii="Arial Narrow" w:hAnsi="Arial Narrow"/>
                <w:noProof/>
                <w:szCs w:val="24"/>
              </w:rPr>
              <w:drawing>
                <wp:inline distT="0" distB="0" distL="0" distR="0" wp14:anchorId="7368017F" wp14:editId="780E5946">
                  <wp:extent cx="579120" cy="63246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632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2" w:type="dxa"/>
            <w:tcBorders>
              <w:bottom w:val="single" w:sz="4" w:space="0" w:color="auto"/>
            </w:tcBorders>
          </w:tcPr>
          <w:p w14:paraId="35939751" w14:textId="77777777" w:rsidR="009F7D2B" w:rsidRPr="0036676E" w:rsidRDefault="009F7D2B" w:rsidP="003D2504">
            <w:pPr>
              <w:pStyle w:val="Ttulo"/>
              <w:spacing w:line="276" w:lineRule="auto"/>
              <w:ind w:left="-40"/>
              <w:rPr>
                <w:rFonts w:cs="Arial"/>
                <w:sz w:val="20"/>
              </w:rPr>
            </w:pPr>
            <w:r w:rsidRPr="0036676E">
              <w:rPr>
                <w:rFonts w:cs="Arial"/>
                <w:sz w:val="20"/>
              </w:rPr>
              <w:t>Ministério da Educação</w:t>
            </w:r>
          </w:p>
          <w:p w14:paraId="7A20D9D6" w14:textId="354AEEFB" w:rsidR="009F7D2B" w:rsidRDefault="009F7D2B" w:rsidP="003D2504">
            <w:pPr>
              <w:spacing w:after="0"/>
              <w:ind w:left="-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6676E">
              <w:rPr>
                <w:rFonts w:ascii="Arial" w:hAnsi="Arial" w:cs="Arial"/>
                <w:sz w:val="20"/>
                <w:szCs w:val="20"/>
              </w:rPr>
              <w:t>Universidade Tecnológica Federal do Paraná</w:t>
            </w:r>
          </w:p>
          <w:p w14:paraId="16BED400" w14:textId="71AD597D" w:rsidR="006C3FD9" w:rsidRPr="0036676E" w:rsidRDefault="006C3FD9" w:rsidP="003D2504">
            <w:pPr>
              <w:spacing w:after="0"/>
              <w:ind w:left="-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mpus Medianeira</w:t>
            </w:r>
          </w:p>
          <w:p w14:paraId="5951D7A8" w14:textId="2B137108" w:rsidR="009F7D2B" w:rsidRPr="0036676E" w:rsidRDefault="009F7D2B" w:rsidP="003D2504">
            <w:pPr>
              <w:spacing w:after="0"/>
              <w:ind w:left="-40"/>
              <w:jc w:val="center"/>
              <w:rPr>
                <w:rFonts w:ascii="Arial" w:hAnsi="Arial" w:cs="Arial"/>
                <w:b/>
              </w:rPr>
            </w:pPr>
            <w:r w:rsidRPr="0036676E">
              <w:rPr>
                <w:rFonts w:ascii="Arial" w:hAnsi="Arial" w:cs="Arial"/>
                <w:b/>
                <w:sz w:val="20"/>
                <w:szCs w:val="20"/>
              </w:rPr>
              <w:t xml:space="preserve">Programa de Pós-Graduação em </w:t>
            </w:r>
            <w:r>
              <w:rPr>
                <w:rFonts w:ascii="Arial" w:hAnsi="Arial" w:cs="Arial"/>
                <w:b/>
                <w:sz w:val="20"/>
                <w:szCs w:val="20"/>
              </w:rPr>
              <w:t>Propriedade Intelectual e Transferência de Tecnologia para Inovação</w:t>
            </w:r>
          </w:p>
        </w:tc>
        <w:tc>
          <w:tcPr>
            <w:tcW w:w="2419" w:type="dxa"/>
            <w:tcBorders>
              <w:bottom w:val="single" w:sz="4" w:space="0" w:color="auto"/>
            </w:tcBorders>
          </w:tcPr>
          <w:p w14:paraId="33CB3E0B" w14:textId="77777777" w:rsidR="009F7D2B" w:rsidRPr="0036676E" w:rsidRDefault="009F7D2B" w:rsidP="003D2504">
            <w:pPr>
              <w:pStyle w:val="Ttulo"/>
              <w:spacing w:line="276" w:lineRule="auto"/>
              <w:rPr>
                <w:rFonts w:cs="Arial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83C13F" wp14:editId="2E99809A">
                  <wp:extent cx="922048" cy="782336"/>
                  <wp:effectExtent l="0" t="0" r="0" b="0"/>
                  <wp:docPr id="5" name="Imagem 5" descr="Profnit tem inscrições abertas para discentes especiais — Universidade  Federal de Alago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ofnit tem inscrições abertas para discentes especiais — Universidade  Federal de Alagoa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06" cy="791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7D2B" w:rsidRPr="00D20592" w14:paraId="427DE932" w14:textId="77777777" w:rsidTr="003D250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"/>
        </w:trPr>
        <w:tc>
          <w:tcPr>
            <w:tcW w:w="9415" w:type="dxa"/>
            <w:gridSpan w:val="3"/>
            <w:tcBorders>
              <w:left w:val="nil"/>
              <w:bottom w:val="single" w:sz="4" w:space="0" w:color="FFCC00"/>
              <w:right w:val="nil"/>
            </w:tcBorders>
          </w:tcPr>
          <w:p w14:paraId="10204EDB" w14:textId="77777777" w:rsidR="009F7D2B" w:rsidRPr="00D20592" w:rsidRDefault="009F7D2B" w:rsidP="003D2504">
            <w:pPr>
              <w:pStyle w:val="Ttulo"/>
              <w:spacing w:line="276" w:lineRule="auto"/>
              <w:rPr>
                <w:rFonts w:ascii="Arial Narrow" w:hAnsi="Arial Narrow"/>
                <w:sz w:val="4"/>
                <w:szCs w:val="24"/>
              </w:rPr>
            </w:pPr>
          </w:p>
        </w:tc>
      </w:tr>
    </w:tbl>
    <w:p w14:paraId="36F2A39D" w14:textId="77777777" w:rsidR="009F7D2B" w:rsidRDefault="009F7D2B" w:rsidP="00ED6F46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4125220E" w14:textId="77777777" w:rsidR="009F7D2B" w:rsidRDefault="009F7D2B" w:rsidP="00ED6F46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586B1893" w14:textId="11A89B89" w:rsidR="00ED6F46" w:rsidRPr="00ED6F46" w:rsidRDefault="00ED6F46" w:rsidP="00ED6F46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D6F46">
        <w:rPr>
          <w:rFonts w:ascii="Arial" w:hAnsi="Arial" w:cs="Arial"/>
          <w:b/>
          <w:sz w:val="24"/>
          <w:szCs w:val="24"/>
        </w:rPr>
        <w:t>ANEXO II</w:t>
      </w:r>
      <w:r w:rsidR="003A1AA6">
        <w:rPr>
          <w:rFonts w:ascii="Arial" w:hAnsi="Arial" w:cs="Arial"/>
          <w:b/>
          <w:sz w:val="24"/>
          <w:szCs w:val="24"/>
        </w:rPr>
        <w:t>I</w:t>
      </w:r>
    </w:p>
    <w:p w14:paraId="1F9A9353" w14:textId="77777777" w:rsidR="00ED6F46" w:rsidRPr="00ED6F46" w:rsidRDefault="00ED6F46" w:rsidP="00ED6F46">
      <w:pPr>
        <w:spacing w:after="0"/>
        <w:jc w:val="center"/>
        <w:rPr>
          <w:rFonts w:ascii="Arial" w:hAnsi="Arial" w:cs="Arial"/>
          <w:b/>
          <w:sz w:val="28"/>
          <w:szCs w:val="26"/>
        </w:rPr>
      </w:pPr>
    </w:p>
    <w:p w14:paraId="08129B6A" w14:textId="77777777" w:rsidR="00ED6F46" w:rsidRPr="00ED6F46" w:rsidRDefault="00ED6F46" w:rsidP="00ED6F46">
      <w:pPr>
        <w:spacing w:after="0"/>
        <w:jc w:val="center"/>
        <w:rPr>
          <w:rFonts w:ascii="Arial" w:hAnsi="Arial" w:cs="Arial"/>
          <w:b/>
          <w:lang w:val="en-US"/>
        </w:rPr>
      </w:pPr>
      <w:r w:rsidRPr="00ED6F46">
        <w:rPr>
          <w:rFonts w:ascii="Arial" w:hAnsi="Arial" w:cs="Arial"/>
          <w:b/>
        </w:rPr>
        <w:t>REQUERIMENTO DE CONVALIDA</w:t>
      </w:r>
      <w:proofErr w:type="spellStart"/>
      <w:r w:rsidRPr="00ED6F46">
        <w:rPr>
          <w:rFonts w:ascii="Arial" w:hAnsi="Arial" w:cs="Arial"/>
          <w:b/>
          <w:lang w:val="en-US"/>
        </w:rPr>
        <w:t>ÇÃO</w:t>
      </w:r>
      <w:proofErr w:type="spellEnd"/>
      <w:r w:rsidRPr="00ED6F46">
        <w:rPr>
          <w:rFonts w:ascii="Arial" w:hAnsi="Arial" w:cs="Arial"/>
          <w:b/>
          <w:lang w:val="en-US"/>
        </w:rPr>
        <w:t xml:space="preserve"> </w:t>
      </w:r>
    </w:p>
    <w:p w14:paraId="4CE0F731" w14:textId="77777777" w:rsidR="00ED6F46" w:rsidRPr="00ED6F46" w:rsidRDefault="00ED6F46" w:rsidP="00ED6F46">
      <w:pPr>
        <w:spacing w:after="0"/>
        <w:jc w:val="center"/>
        <w:rPr>
          <w:rFonts w:ascii="Arial" w:hAnsi="Arial" w:cs="Arial"/>
          <w:lang w:val="en-US"/>
        </w:rPr>
      </w:pPr>
    </w:p>
    <w:p w14:paraId="6D77E9CA" w14:textId="77777777" w:rsidR="00ED6F46" w:rsidRPr="00ED6F46" w:rsidRDefault="00ED6F46" w:rsidP="00ED6F46">
      <w:pPr>
        <w:spacing w:after="0"/>
        <w:jc w:val="center"/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6520"/>
      </w:tblGrid>
      <w:tr w:rsidR="00ED6F46" w:rsidRPr="00ED6F46" w14:paraId="683D1319" w14:textId="77777777" w:rsidTr="003D2504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0E62A" w14:textId="77777777" w:rsidR="00ED6F46" w:rsidRPr="00ED6F46" w:rsidRDefault="00ED6F46" w:rsidP="003D2504">
            <w:pPr>
              <w:spacing w:after="0"/>
              <w:rPr>
                <w:rFonts w:ascii="Arial" w:hAnsi="Arial" w:cs="Arial"/>
                <w:b/>
                <w:lang w:val="en-US"/>
              </w:rPr>
            </w:pPr>
            <w:r w:rsidRPr="00ED6F46">
              <w:rPr>
                <w:rFonts w:ascii="Arial" w:hAnsi="Arial" w:cs="Arial"/>
                <w:b/>
                <w:lang w:val="en-US"/>
              </w:rPr>
              <w:t xml:space="preserve">NOME DO </w:t>
            </w:r>
            <w:proofErr w:type="spellStart"/>
            <w:r w:rsidRPr="00ED6F46">
              <w:rPr>
                <w:rFonts w:ascii="Arial" w:hAnsi="Arial" w:cs="Arial"/>
                <w:b/>
                <w:lang w:val="en-US"/>
              </w:rPr>
              <w:t>ALUNO</w:t>
            </w:r>
            <w:proofErr w:type="spellEnd"/>
            <w:r w:rsidRPr="00ED6F46">
              <w:rPr>
                <w:rFonts w:ascii="Arial" w:hAnsi="Arial" w:cs="Arial"/>
                <w:b/>
                <w:lang w:val="en-US"/>
              </w:rPr>
              <w:t>:</w:t>
            </w:r>
          </w:p>
        </w:tc>
        <w:tc>
          <w:tcPr>
            <w:tcW w:w="6520" w:type="dxa"/>
            <w:tcBorders>
              <w:left w:val="single" w:sz="4" w:space="0" w:color="auto"/>
            </w:tcBorders>
          </w:tcPr>
          <w:p w14:paraId="369AB5CC" w14:textId="77777777" w:rsidR="00ED6F46" w:rsidRPr="00ED6F46" w:rsidRDefault="00ED6F46" w:rsidP="003D2504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  <w:tr w:rsidR="00ED6F46" w:rsidRPr="00ED6F46" w14:paraId="28EDDE65" w14:textId="77777777" w:rsidTr="003D2504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28492" w14:textId="77777777" w:rsidR="00ED6F46" w:rsidRPr="00ED6F46" w:rsidRDefault="00ED6F46" w:rsidP="003D2504">
            <w:pPr>
              <w:spacing w:after="0"/>
              <w:rPr>
                <w:rFonts w:ascii="Arial" w:hAnsi="Arial" w:cs="Arial"/>
                <w:b/>
                <w:lang w:val="en-US"/>
              </w:rPr>
            </w:pPr>
            <w:r w:rsidRPr="00ED6F46">
              <w:rPr>
                <w:rFonts w:ascii="Arial" w:hAnsi="Arial" w:cs="Arial"/>
                <w:b/>
                <w:lang w:val="en-US"/>
              </w:rPr>
              <w:t>RA:</w:t>
            </w:r>
          </w:p>
        </w:tc>
        <w:tc>
          <w:tcPr>
            <w:tcW w:w="6520" w:type="dxa"/>
            <w:tcBorders>
              <w:left w:val="single" w:sz="4" w:space="0" w:color="auto"/>
            </w:tcBorders>
          </w:tcPr>
          <w:p w14:paraId="03748A64" w14:textId="77777777" w:rsidR="00ED6F46" w:rsidRPr="00ED6F46" w:rsidRDefault="00ED6F46" w:rsidP="003D2504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</w:tr>
    </w:tbl>
    <w:p w14:paraId="487987C8" w14:textId="77777777" w:rsidR="00ED6F46" w:rsidRPr="00ED6F46" w:rsidRDefault="00ED6F46" w:rsidP="00ED6F46">
      <w:pPr>
        <w:spacing w:after="0"/>
        <w:jc w:val="center"/>
        <w:rPr>
          <w:rFonts w:ascii="Arial" w:hAnsi="Arial" w:cs="Arial"/>
          <w:lang w:val="en-US"/>
        </w:rPr>
      </w:pPr>
    </w:p>
    <w:p w14:paraId="795ADB3F" w14:textId="77777777" w:rsidR="00ED6F46" w:rsidRPr="00ED6F46" w:rsidRDefault="00ED6F46" w:rsidP="00ED6F46">
      <w:pPr>
        <w:spacing w:after="0"/>
        <w:jc w:val="center"/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2"/>
        <w:gridCol w:w="425"/>
        <w:gridCol w:w="7796"/>
      </w:tblGrid>
      <w:tr w:rsidR="00ED6F46" w:rsidRPr="00ED6F46" w14:paraId="52BA60FF" w14:textId="77777777" w:rsidTr="003D2504">
        <w:tc>
          <w:tcPr>
            <w:tcW w:w="392" w:type="dxa"/>
          </w:tcPr>
          <w:p w14:paraId="2D99E6B1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8221" w:type="dxa"/>
            <w:gridSpan w:val="2"/>
            <w:tcBorders>
              <w:top w:val="nil"/>
              <w:bottom w:val="nil"/>
              <w:right w:val="nil"/>
            </w:tcBorders>
          </w:tcPr>
          <w:p w14:paraId="0433CFDF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>Capacitação de Proficiência em Língua Inglesa</w:t>
            </w:r>
          </w:p>
        </w:tc>
      </w:tr>
      <w:tr w:rsidR="00ED6F46" w:rsidRPr="00ED6F46" w14:paraId="23684622" w14:textId="77777777" w:rsidTr="003D2504">
        <w:tc>
          <w:tcPr>
            <w:tcW w:w="392" w:type="dxa"/>
            <w:tcBorders>
              <w:left w:val="nil"/>
              <w:bottom w:val="nil"/>
              <w:right w:val="nil"/>
            </w:tcBorders>
          </w:tcPr>
          <w:p w14:paraId="5327FF50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nil"/>
              <w:left w:val="nil"/>
              <w:right w:val="nil"/>
            </w:tcBorders>
          </w:tcPr>
          <w:p w14:paraId="407A7063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</w:tcPr>
          <w:p w14:paraId="34365504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  <w:tr w:rsidR="00ED6F46" w:rsidRPr="00ED6F46" w14:paraId="548C4C30" w14:textId="77777777" w:rsidTr="003D2504">
        <w:tc>
          <w:tcPr>
            <w:tcW w:w="392" w:type="dxa"/>
            <w:tcBorders>
              <w:top w:val="nil"/>
              <w:left w:val="nil"/>
              <w:bottom w:val="nil"/>
            </w:tcBorders>
          </w:tcPr>
          <w:p w14:paraId="72574B5C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9F2ED6E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bottom w:val="nil"/>
              <w:right w:val="nil"/>
            </w:tcBorders>
          </w:tcPr>
          <w:p w14:paraId="178B42BF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>UTFPR</w:t>
            </w:r>
          </w:p>
        </w:tc>
      </w:tr>
      <w:tr w:rsidR="00ED6F46" w:rsidRPr="00ED6F46" w14:paraId="204467CE" w14:textId="77777777" w:rsidTr="003D2504">
        <w:trPr>
          <w:trHeight w:val="58"/>
        </w:trPr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2553AD1F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left w:val="nil"/>
              <w:right w:val="nil"/>
            </w:tcBorders>
          </w:tcPr>
          <w:p w14:paraId="16255661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</w:tcPr>
          <w:p w14:paraId="316F9218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  <w:tr w:rsidR="00ED6F46" w:rsidRPr="00ED6F46" w14:paraId="1BB27F3C" w14:textId="77777777" w:rsidTr="003D2504">
        <w:tc>
          <w:tcPr>
            <w:tcW w:w="392" w:type="dxa"/>
            <w:tcBorders>
              <w:top w:val="nil"/>
              <w:left w:val="nil"/>
              <w:bottom w:val="nil"/>
            </w:tcBorders>
          </w:tcPr>
          <w:p w14:paraId="7B4F0F71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000000"/>
            </w:tcBorders>
          </w:tcPr>
          <w:p w14:paraId="23105871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bottom w:val="nil"/>
              <w:right w:val="nil"/>
            </w:tcBorders>
          </w:tcPr>
          <w:p w14:paraId="451D9A3A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 xml:space="preserve">Em Outra IES </w:t>
            </w:r>
          </w:p>
        </w:tc>
      </w:tr>
      <w:tr w:rsidR="00ED6F46" w:rsidRPr="00ED6F46" w14:paraId="44681C6F" w14:textId="77777777" w:rsidTr="003D2504"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7E44F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left w:val="nil"/>
              <w:bottom w:val="nil"/>
              <w:right w:val="nil"/>
            </w:tcBorders>
          </w:tcPr>
          <w:p w14:paraId="748E776C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</w:tcPr>
          <w:p w14:paraId="18886A70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  <w:tr w:rsidR="00ED6F46" w:rsidRPr="00ED6F46" w14:paraId="13D29457" w14:textId="77777777" w:rsidTr="003D2504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7AEAE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822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9539AE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>Capacitação de Proficiência em Língua Portuguesa</w:t>
            </w:r>
          </w:p>
        </w:tc>
      </w:tr>
      <w:tr w:rsidR="00ED6F46" w:rsidRPr="00ED6F46" w14:paraId="190E38C0" w14:textId="77777777" w:rsidTr="003D2504">
        <w:tc>
          <w:tcPr>
            <w:tcW w:w="3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919610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8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36B017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  <w:tr w:rsidR="00ED6F46" w:rsidRPr="00ED6F46" w14:paraId="6D84DE8B" w14:textId="77777777" w:rsidTr="003D2504">
        <w:tc>
          <w:tcPr>
            <w:tcW w:w="392" w:type="dxa"/>
            <w:tcBorders>
              <w:top w:val="nil"/>
              <w:left w:val="nil"/>
              <w:bottom w:val="nil"/>
            </w:tcBorders>
          </w:tcPr>
          <w:p w14:paraId="51A3E1C9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719B32A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bottom w:val="nil"/>
              <w:right w:val="nil"/>
            </w:tcBorders>
          </w:tcPr>
          <w:p w14:paraId="4FFB0F40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>UTFPR</w:t>
            </w:r>
          </w:p>
        </w:tc>
      </w:tr>
      <w:tr w:rsidR="00ED6F46" w:rsidRPr="00ED6F46" w14:paraId="4D79852B" w14:textId="77777777" w:rsidTr="003D2504">
        <w:trPr>
          <w:trHeight w:val="58"/>
        </w:trPr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1D5A619A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left w:val="nil"/>
              <w:right w:val="nil"/>
            </w:tcBorders>
          </w:tcPr>
          <w:p w14:paraId="2F5F0206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</w:tcPr>
          <w:p w14:paraId="6ADD790B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  <w:tr w:rsidR="00ED6F46" w:rsidRPr="00ED6F46" w14:paraId="7C82820D" w14:textId="77777777" w:rsidTr="003D2504">
        <w:tc>
          <w:tcPr>
            <w:tcW w:w="392" w:type="dxa"/>
            <w:tcBorders>
              <w:top w:val="nil"/>
              <w:left w:val="nil"/>
              <w:bottom w:val="nil"/>
            </w:tcBorders>
          </w:tcPr>
          <w:p w14:paraId="49F6AB4C" w14:textId="77777777" w:rsidR="00ED6F46" w:rsidRPr="00ED6F46" w:rsidRDefault="00ED6F46" w:rsidP="003D250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000000"/>
            </w:tcBorders>
          </w:tcPr>
          <w:p w14:paraId="171652EF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796" w:type="dxa"/>
            <w:tcBorders>
              <w:top w:val="nil"/>
              <w:bottom w:val="nil"/>
              <w:right w:val="nil"/>
            </w:tcBorders>
          </w:tcPr>
          <w:p w14:paraId="4E7869DF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 xml:space="preserve">Em Outra IES </w:t>
            </w:r>
          </w:p>
        </w:tc>
      </w:tr>
    </w:tbl>
    <w:p w14:paraId="35C41819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44"/>
      </w:tblGrid>
      <w:tr w:rsidR="00ED6F46" w:rsidRPr="00ED6F46" w14:paraId="22D995C1" w14:textId="77777777" w:rsidTr="003D2504">
        <w:trPr>
          <w:trHeight w:val="454"/>
        </w:trPr>
        <w:tc>
          <w:tcPr>
            <w:tcW w:w="8644" w:type="dxa"/>
            <w:vAlign w:val="center"/>
          </w:tcPr>
          <w:p w14:paraId="3EDD35CC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>Endereço eletrônico do resultado do exame:</w:t>
            </w:r>
          </w:p>
          <w:p w14:paraId="4765AE39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  <w:tr w:rsidR="00ED6F46" w:rsidRPr="00ED6F46" w14:paraId="52A1C7CB" w14:textId="77777777" w:rsidTr="003D2504">
        <w:trPr>
          <w:trHeight w:val="454"/>
        </w:trPr>
        <w:tc>
          <w:tcPr>
            <w:tcW w:w="8644" w:type="dxa"/>
            <w:vAlign w:val="center"/>
          </w:tcPr>
          <w:p w14:paraId="1052C6D0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  <w:tr w:rsidR="00ED6F46" w:rsidRPr="00ED6F46" w14:paraId="3073F761" w14:textId="77777777" w:rsidTr="003D2504">
        <w:trPr>
          <w:trHeight w:val="454"/>
        </w:trPr>
        <w:tc>
          <w:tcPr>
            <w:tcW w:w="8644" w:type="dxa"/>
            <w:vAlign w:val="center"/>
          </w:tcPr>
          <w:p w14:paraId="237A935C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  <w:r w:rsidRPr="00ED6F46">
              <w:rPr>
                <w:rFonts w:ascii="Arial" w:hAnsi="Arial" w:cs="Arial"/>
              </w:rPr>
              <w:t>Observações:</w:t>
            </w:r>
          </w:p>
        </w:tc>
      </w:tr>
      <w:tr w:rsidR="00ED6F46" w:rsidRPr="00ED6F46" w14:paraId="7630D607" w14:textId="77777777" w:rsidTr="003D2504">
        <w:trPr>
          <w:trHeight w:val="454"/>
        </w:trPr>
        <w:tc>
          <w:tcPr>
            <w:tcW w:w="8644" w:type="dxa"/>
            <w:vAlign w:val="center"/>
          </w:tcPr>
          <w:p w14:paraId="6BE61E99" w14:textId="77777777" w:rsidR="00ED6F46" w:rsidRPr="00ED6F46" w:rsidRDefault="00ED6F46" w:rsidP="003D2504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4A8FD3E3" w14:textId="77777777" w:rsidR="00ED6F46" w:rsidRPr="00ED6F46" w:rsidRDefault="00ED6F46" w:rsidP="00ED6F46">
      <w:pPr>
        <w:spacing w:after="0"/>
        <w:rPr>
          <w:rFonts w:ascii="Arial" w:hAnsi="Arial" w:cs="Arial"/>
        </w:rPr>
      </w:pPr>
      <w:r w:rsidRPr="00ED6F46">
        <w:rPr>
          <w:rFonts w:ascii="Arial" w:hAnsi="Arial" w:cs="Arial"/>
        </w:rPr>
        <w:t>Anexar comprovante, com nota.</w:t>
      </w:r>
    </w:p>
    <w:p w14:paraId="0AC0835C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</w:p>
    <w:p w14:paraId="167C1660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</w:p>
    <w:p w14:paraId="31730BF6" w14:textId="5CC4777A" w:rsidR="00ED6F46" w:rsidRPr="00ED6F46" w:rsidRDefault="00ED6F46" w:rsidP="00ED6F46">
      <w:pPr>
        <w:tabs>
          <w:tab w:val="right" w:leader="underscore" w:pos="9356"/>
        </w:tabs>
        <w:spacing w:after="0"/>
        <w:jc w:val="right"/>
        <w:rPr>
          <w:rFonts w:ascii="Arial" w:hAnsi="Arial" w:cs="Arial"/>
          <w:smallCaps/>
        </w:rPr>
      </w:pPr>
      <w:r w:rsidRPr="00ED6F46">
        <w:rPr>
          <w:rFonts w:ascii="Arial" w:hAnsi="Arial" w:cs="Arial"/>
        </w:rPr>
        <w:t>Medianeira</w:t>
      </w:r>
      <w:r w:rsidRPr="00ED6F46">
        <w:rPr>
          <w:rFonts w:ascii="Arial" w:hAnsi="Arial" w:cs="Arial"/>
          <w:smallCaps/>
        </w:rPr>
        <w:t>, _____</w:t>
      </w:r>
      <w:r w:rsidRPr="00ED6F46">
        <w:rPr>
          <w:rFonts w:ascii="Arial" w:hAnsi="Arial" w:cs="Arial"/>
        </w:rPr>
        <w:t xml:space="preserve"> de ________________ </w:t>
      </w:r>
      <w:proofErr w:type="spellStart"/>
      <w:r w:rsidRPr="00ED6F46">
        <w:rPr>
          <w:rFonts w:ascii="Arial" w:hAnsi="Arial" w:cs="Arial"/>
        </w:rPr>
        <w:t>de</w:t>
      </w:r>
      <w:proofErr w:type="spellEnd"/>
      <w:r w:rsidRPr="00ED6F46">
        <w:rPr>
          <w:rFonts w:ascii="Arial" w:hAnsi="Arial" w:cs="Arial"/>
        </w:rPr>
        <w:t xml:space="preserve"> _______.</w:t>
      </w:r>
    </w:p>
    <w:p w14:paraId="259EA0DB" w14:textId="77777777" w:rsidR="00ED6F46" w:rsidRPr="00ED6F46" w:rsidRDefault="00ED6F46" w:rsidP="00ED6F46">
      <w:pPr>
        <w:spacing w:after="0"/>
        <w:rPr>
          <w:rFonts w:ascii="Arial" w:hAnsi="Arial" w:cs="Arial"/>
        </w:rPr>
      </w:pPr>
    </w:p>
    <w:p w14:paraId="518DA5C8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</w:p>
    <w:p w14:paraId="421DDAA6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</w:p>
    <w:p w14:paraId="0E59E8DA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  <w:r w:rsidRPr="00ED6F46">
        <w:rPr>
          <w:rFonts w:ascii="Arial" w:hAnsi="Arial" w:cs="Arial"/>
        </w:rPr>
        <w:t>________________________________</w:t>
      </w:r>
    </w:p>
    <w:p w14:paraId="2A469ECE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  <w:r w:rsidRPr="00ED6F46">
        <w:rPr>
          <w:rFonts w:ascii="Arial" w:hAnsi="Arial" w:cs="Arial"/>
        </w:rPr>
        <w:t>Assinatura do discente</w:t>
      </w:r>
    </w:p>
    <w:p w14:paraId="724713BC" w14:textId="77777777" w:rsidR="00ED6F46" w:rsidRPr="00ED6F46" w:rsidRDefault="00ED6F46" w:rsidP="00ED6F46">
      <w:pPr>
        <w:spacing w:after="0"/>
        <w:jc w:val="center"/>
        <w:rPr>
          <w:rFonts w:ascii="Arial" w:hAnsi="Arial" w:cs="Arial"/>
        </w:rPr>
      </w:pPr>
    </w:p>
    <w:p w14:paraId="5E5597CA" w14:textId="77777777" w:rsidR="00ED6F46" w:rsidRPr="00ED6F46" w:rsidRDefault="00ED6F46" w:rsidP="00ED6F46">
      <w:pPr>
        <w:pStyle w:val="PargrafodaLista"/>
        <w:autoSpaceDE w:val="0"/>
        <w:autoSpaceDN w:val="0"/>
        <w:adjustRightInd w:val="0"/>
        <w:spacing w:line="276" w:lineRule="auto"/>
        <w:ind w:left="284"/>
        <w:jc w:val="both"/>
        <w:rPr>
          <w:rFonts w:ascii="Arial" w:hAnsi="Arial" w:cs="Arial"/>
        </w:rPr>
      </w:pPr>
    </w:p>
    <w:sectPr w:rsidR="00ED6F46" w:rsidRPr="00ED6F46" w:rsidSect="001E1BA6">
      <w:footerReference w:type="default" r:id="rId10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7133F3" w14:textId="77777777" w:rsidR="001E1BA6" w:rsidRDefault="001E1BA6" w:rsidP="009F7D2B">
      <w:pPr>
        <w:spacing w:after="0" w:line="240" w:lineRule="auto"/>
      </w:pPr>
      <w:r>
        <w:separator/>
      </w:r>
    </w:p>
  </w:endnote>
  <w:endnote w:type="continuationSeparator" w:id="0">
    <w:p w14:paraId="37FB1415" w14:textId="77777777" w:rsidR="001E1BA6" w:rsidRDefault="001E1BA6" w:rsidP="009F7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16604661"/>
      <w:docPartObj>
        <w:docPartGallery w:val="Page Numbers (Bottom of Page)"/>
        <w:docPartUnique/>
      </w:docPartObj>
    </w:sdtPr>
    <w:sdtContent>
      <w:p w14:paraId="534A259A" w14:textId="5A3BD380" w:rsidR="009F7D2B" w:rsidRDefault="009F7D2B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D49359F" w14:textId="77777777" w:rsidR="009F7D2B" w:rsidRDefault="009F7D2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F4DC96" w14:textId="77777777" w:rsidR="001E1BA6" w:rsidRDefault="001E1BA6" w:rsidP="009F7D2B">
      <w:pPr>
        <w:spacing w:after="0" w:line="240" w:lineRule="auto"/>
      </w:pPr>
      <w:r>
        <w:separator/>
      </w:r>
    </w:p>
  </w:footnote>
  <w:footnote w:type="continuationSeparator" w:id="0">
    <w:p w14:paraId="0E523229" w14:textId="77777777" w:rsidR="001E1BA6" w:rsidRDefault="001E1BA6" w:rsidP="009F7D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8A203F"/>
    <w:multiLevelType w:val="hybridMultilevel"/>
    <w:tmpl w:val="58647D7E"/>
    <w:lvl w:ilvl="0" w:tplc="C464AE4C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2B0BC1"/>
    <w:multiLevelType w:val="hybridMultilevel"/>
    <w:tmpl w:val="4F2EF5E6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8927819">
    <w:abstractNumId w:val="0"/>
  </w:num>
  <w:num w:numId="2" w16cid:durableId="1599799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tDAzN7A0N7U0NjBS0lEKTi0uzszPAykwNKwFAOT8CAItAAAA"/>
  </w:docVars>
  <w:rsids>
    <w:rsidRoot w:val="008F5986"/>
    <w:rsid w:val="000410F6"/>
    <w:rsid w:val="000C626C"/>
    <w:rsid w:val="00114F89"/>
    <w:rsid w:val="00152CE9"/>
    <w:rsid w:val="00170C16"/>
    <w:rsid w:val="00176FF2"/>
    <w:rsid w:val="001917BC"/>
    <w:rsid w:val="00191F05"/>
    <w:rsid w:val="001D3FC8"/>
    <w:rsid w:val="001E1BA6"/>
    <w:rsid w:val="00260B02"/>
    <w:rsid w:val="00264495"/>
    <w:rsid w:val="002A2346"/>
    <w:rsid w:val="002C4F84"/>
    <w:rsid w:val="003108EC"/>
    <w:rsid w:val="003270D0"/>
    <w:rsid w:val="0033629D"/>
    <w:rsid w:val="00343DB7"/>
    <w:rsid w:val="0036014F"/>
    <w:rsid w:val="00361F29"/>
    <w:rsid w:val="003A1AA6"/>
    <w:rsid w:val="004722B7"/>
    <w:rsid w:val="004A4502"/>
    <w:rsid w:val="005321D9"/>
    <w:rsid w:val="00656099"/>
    <w:rsid w:val="006C3940"/>
    <w:rsid w:val="006C3FD9"/>
    <w:rsid w:val="006D09A5"/>
    <w:rsid w:val="00753434"/>
    <w:rsid w:val="00792F9A"/>
    <w:rsid w:val="008A2797"/>
    <w:rsid w:val="008C5A08"/>
    <w:rsid w:val="008F5986"/>
    <w:rsid w:val="009303D3"/>
    <w:rsid w:val="00992437"/>
    <w:rsid w:val="009F7D2B"/>
    <w:rsid w:val="00A21353"/>
    <w:rsid w:val="00A8062C"/>
    <w:rsid w:val="00AA3467"/>
    <w:rsid w:val="00B1489D"/>
    <w:rsid w:val="00B31286"/>
    <w:rsid w:val="00B67FED"/>
    <w:rsid w:val="00BB05D6"/>
    <w:rsid w:val="00BE302D"/>
    <w:rsid w:val="00BE609D"/>
    <w:rsid w:val="00BF4CC8"/>
    <w:rsid w:val="00C8224B"/>
    <w:rsid w:val="00D669B5"/>
    <w:rsid w:val="00D907AA"/>
    <w:rsid w:val="00DB4B04"/>
    <w:rsid w:val="00DE3643"/>
    <w:rsid w:val="00E54D87"/>
    <w:rsid w:val="00EB172A"/>
    <w:rsid w:val="00EB6420"/>
    <w:rsid w:val="00ED6F46"/>
    <w:rsid w:val="00EE744C"/>
    <w:rsid w:val="00F41D5E"/>
    <w:rsid w:val="00FA2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070380"/>
  <w15:chartTrackingRefBased/>
  <w15:docId w15:val="{5A595D0D-65EB-4E9E-8520-2B085E51E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rsid w:val="00AA3467"/>
    <w:pPr>
      <w:keepNext/>
      <w:keepLines/>
      <w:spacing w:after="0" w:line="240" w:lineRule="auto"/>
      <w:outlineLvl w:val="0"/>
    </w:pPr>
    <w:rPr>
      <w:rFonts w:ascii="Arial" w:eastAsia="Arial" w:hAnsi="Arial" w:cs="Arial"/>
      <w:color w:val="000000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A2797"/>
    <w:pPr>
      <w:ind w:left="720"/>
      <w:contextualSpacing/>
    </w:pPr>
  </w:style>
  <w:style w:type="character" w:styleId="Hyperlink">
    <w:name w:val="Hyperlink"/>
    <w:uiPriority w:val="99"/>
    <w:unhideWhenUsed/>
    <w:rsid w:val="00656099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92F9A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D669B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669B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669B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669B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669B5"/>
    <w:rPr>
      <w:b/>
      <w:bCs/>
      <w:sz w:val="20"/>
      <w:szCs w:val="20"/>
    </w:rPr>
  </w:style>
  <w:style w:type="paragraph" w:styleId="Ttulo">
    <w:name w:val="Title"/>
    <w:basedOn w:val="Normal"/>
    <w:link w:val="TtuloChar"/>
    <w:qFormat/>
    <w:rsid w:val="00A21353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TtuloChar">
    <w:name w:val="Título Char"/>
    <w:basedOn w:val="Fontepargpadro"/>
    <w:link w:val="Ttulo"/>
    <w:rsid w:val="00A21353"/>
    <w:rPr>
      <w:rFonts w:ascii="Arial" w:eastAsia="Times New Roman" w:hAnsi="Arial" w:cs="Times New Roman"/>
      <w:sz w:val="24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F7D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7D2B"/>
  </w:style>
  <w:style w:type="paragraph" w:styleId="Rodap">
    <w:name w:val="footer"/>
    <w:basedOn w:val="Normal"/>
    <w:link w:val="RodapChar"/>
    <w:uiPriority w:val="99"/>
    <w:unhideWhenUsed/>
    <w:rsid w:val="009F7D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7D2B"/>
  </w:style>
  <w:style w:type="paragraph" w:styleId="Textodebalo">
    <w:name w:val="Balloon Text"/>
    <w:basedOn w:val="Normal"/>
    <w:link w:val="TextodebaloChar"/>
    <w:uiPriority w:val="99"/>
    <w:semiHidden/>
    <w:unhideWhenUsed/>
    <w:rsid w:val="009303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303D3"/>
    <w:rPr>
      <w:rFonts w:ascii="Segoe UI" w:hAnsi="Segoe UI" w:cs="Segoe UI"/>
      <w:sz w:val="18"/>
      <w:szCs w:val="18"/>
    </w:rPr>
  </w:style>
  <w:style w:type="character" w:customStyle="1" w:styleId="Ttulo1Char">
    <w:name w:val="Título 1 Char"/>
    <w:basedOn w:val="Fontepargpadro"/>
    <w:link w:val="Ttulo1"/>
    <w:rsid w:val="00AA3467"/>
    <w:rPr>
      <w:rFonts w:ascii="Arial" w:eastAsia="Arial" w:hAnsi="Arial" w:cs="Arial"/>
      <w:color w:val="000000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DD65A-D50F-4C58-91B0-0DBEEF410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92</Characters>
  <Application>Microsoft Office Word</Application>
  <DocSecurity>0</DocSecurity>
  <Lines>68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na Buzanello</dc:creator>
  <cp:keywords/>
  <dc:description/>
  <cp:lastModifiedBy>Rosana Buzanello</cp:lastModifiedBy>
  <cp:revision>2</cp:revision>
  <cp:lastPrinted>2022-08-05T20:05:00Z</cp:lastPrinted>
  <dcterms:created xsi:type="dcterms:W3CDTF">2024-04-30T14:12:00Z</dcterms:created>
  <dcterms:modified xsi:type="dcterms:W3CDTF">2024-04-30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1f81fd01f98ec58fd1dece4f289f622d99b3bf5c2057fb72b1e0f01017cf9a</vt:lpwstr>
  </property>
</Properties>
</file>